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9A40B1">
        <w:trPr>
          <w:trHeight w:val="20"/>
        </w:trPr>
        <w:tc>
          <w:tcPr>
            <w:tcW w:w="574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8B5678" w:rsidRDefault="009D5779" w:rsidP="008B5678">
            <w:pPr>
              <w:rPr>
                <w:b/>
              </w:rPr>
            </w:pPr>
            <w:r w:rsidRPr="008B5678">
              <w:rPr>
                <w:b/>
              </w:rPr>
              <w:t>Name:</w:t>
            </w:r>
            <w:r w:rsidR="008B5678" w:rsidRPr="008B5678">
              <w:rPr>
                <w:b/>
              </w:rPr>
              <w:t xml:space="preserve">  DR. PETRU SANDU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BD0D24" w:rsidP="009D5779">
            <w:pPr>
              <w:jc w:val="right"/>
            </w:pPr>
            <w:r>
              <w:t>FALL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E410BB">
            <w:pPr>
              <w:jc w:val="right"/>
            </w:pPr>
            <w:r>
              <w:t>201</w:t>
            </w:r>
            <w:r w:rsidR="00701F49">
              <w:t>8</w:t>
            </w:r>
          </w:p>
        </w:tc>
      </w:tr>
      <w:tr w:rsidR="008B5678" w:rsidTr="009A40B1">
        <w:trPr>
          <w:trHeight w:val="20"/>
        </w:trPr>
        <w:tc>
          <w:tcPr>
            <w:tcW w:w="3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B5678" w:rsidRPr="008B5678" w:rsidRDefault="008B5678">
            <w:pPr>
              <w:rPr>
                <w:i/>
              </w:rPr>
            </w:pPr>
            <w:r w:rsidRPr="008B5678">
              <w:rPr>
                <w:i/>
              </w:rPr>
              <w:t>Phone:  717-361-1269</w:t>
            </w:r>
          </w:p>
          <w:p w:rsidR="008B5678" w:rsidRDefault="008B5678">
            <w:r w:rsidRPr="008B5678">
              <w:rPr>
                <w:i/>
              </w:rPr>
              <w:t>Email:  sandup@etown.edu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B5678" w:rsidRDefault="008B5678"/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B5678" w:rsidRDefault="008B5678"/>
        </w:tc>
        <w:tc>
          <w:tcPr>
            <w:tcW w:w="1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B5678" w:rsidRDefault="008B5678"/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E410BB">
            <w:pPr>
              <w:jc w:val="center"/>
            </w:pPr>
            <w:r w:rsidRPr="00934404">
              <w:t>8:</w:t>
            </w:r>
            <w:r w:rsidR="00E410BB">
              <w:t>0</w:t>
            </w:r>
            <w:r w:rsidRPr="00934404">
              <w:t>0 – 9:</w:t>
            </w:r>
            <w:r w:rsidR="00710B6D">
              <w:t>3</w:t>
            </w:r>
            <w:r w:rsidRPr="00934404">
              <w:t xml:space="preserve">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E410BB">
            <w:pPr>
              <w:jc w:val="center"/>
            </w:pPr>
            <w:r w:rsidRPr="00934404">
              <w:t>8:</w:t>
            </w:r>
            <w:r w:rsidR="00E410BB">
              <w:t>0</w:t>
            </w:r>
            <w:r w:rsidR="00710B6D">
              <w:t>0 – 9:3</w:t>
            </w:r>
            <w:r w:rsidRPr="00934404">
              <w:t xml:space="preserve">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10B6D" w:rsidP="008B5678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9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F5609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10B6D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9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10F8B" w:rsidP="009D5779">
            <w:pPr>
              <w:jc w:val="center"/>
            </w:pPr>
            <w:r>
              <w:t>9:30 – 10:4</w:t>
            </w:r>
            <w:r w:rsidR="009D5779">
              <w:t>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8B5678" w:rsidP="008B5678">
            <w:pPr>
              <w:jc w:val="center"/>
            </w:pPr>
            <w:r>
              <w:t>9</w:t>
            </w:r>
            <w:r w:rsidR="009D5779" w:rsidRPr="00E75E17">
              <w:t>:</w:t>
            </w:r>
            <w:r>
              <w:t>3</w:t>
            </w:r>
            <w:r w:rsidR="009D5779" w:rsidRPr="00E75E17">
              <w:t>0 – 1</w:t>
            </w:r>
            <w:r>
              <w:t>0</w:t>
            </w:r>
            <w:r w:rsidR="009D5779" w:rsidRPr="00E75E17">
              <w:t>:</w:t>
            </w:r>
            <w:r w:rsidR="001E3F90">
              <w:t>5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23E71" w:rsidP="009D5779">
            <w:pPr>
              <w:jc w:val="center"/>
            </w:pPr>
            <w:r>
              <w:t>9:30 – 10:0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8B5678" w:rsidP="008B5678">
            <w:pPr>
              <w:jc w:val="center"/>
            </w:pPr>
            <w:r>
              <w:t>9</w:t>
            </w:r>
            <w:r w:rsidR="009D5779" w:rsidRPr="00E75E17">
              <w:t>:</w:t>
            </w:r>
            <w:r>
              <w:t>3</w:t>
            </w:r>
            <w:r w:rsidR="009D5779" w:rsidRPr="00E75E17">
              <w:t>0 – 10:</w:t>
            </w:r>
            <w:r w:rsidR="001E3F90">
              <w:t>5</w:t>
            </w:r>
            <w:r w:rsidR="009D5779" w:rsidRPr="00E75E17">
              <w:t xml:space="preserve">0 </w:t>
            </w:r>
            <w:r w:rsidR="009D5779"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10F8B" w:rsidP="009D5779">
            <w:pPr>
              <w:jc w:val="center"/>
            </w:pPr>
            <w:r>
              <w:t>9:30 – 10:4</w:t>
            </w:r>
            <w:r w:rsidR="009D5779" w:rsidRPr="00E75E17">
              <w:t xml:space="preserve">0 </w:t>
            </w:r>
            <w:r w:rsidR="009D5779">
              <w:t>a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03AC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E3F9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495A 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F5609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E3F90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495A 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4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03ACC" w:rsidP="00B10F8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D5FDC" w:rsidP="009D5779">
            <w:pPr>
              <w:jc w:val="center"/>
            </w:pPr>
            <w:r>
              <w:t>10:40 – 12:3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8B5678">
            <w:pPr>
              <w:jc w:val="center"/>
            </w:pPr>
            <w:r w:rsidRPr="00116436">
              <w:t>1</w:t>
            </w:r>
            <w:r w:rsidR="00CF5609">
              <w:t>1</w:t>
            </w:r>
            <w:r w:rsidRPr="00116436">
              <w:t>:00 – 1</w:t>
            </w:r>
            <w:r w:rsidR="00CF5609">
              <w:t>2</w:t>
            </w:r>
            <w:r w:rsidRPr="00116436">
              <w:t>:</w:t>
            </w:r>
            <w:r w:rsidR="00CF5609">
              <w:t>3</w:t>
            </w:r>
            <w:r w:rsidRPr="00116436">
              <w:t xml:space="preserve">0 </w:t>
            </w:r>
            <w:r w:rsidR="008B5678">
              <w:t>a</w:t>
            </w:r>
            <w:r w:rsidRPr="00116436">
              <w:t>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9D5779" w:rsidRPr="009D5779" w:rsidRDefault="006D5FDC" w:rsidP="009D5779">
            <w:pPr>
              <w:jc w:val="center"/>
              <w:rPr>
                <w:b/>
              </w:rPr>
            </w:pPr>
            <w:r>
              <w:t>10:40 – 12:3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CF5609" w:rsidP="008B5678">
            <w:pPr>
              <w:jc w:val="center"/>
            </w:pPr>
            <w:r w:rsidRPr="00116436">
              <w:t>1</w:t>
            </w:r>
            <w:r>
              <w:t>1</w:t>
            </w:r>
            <w:r w:rsidRPr="00116436">
              <w:t>:00 – 1</w:t>
            </w:r>
            <w:r>
              <w:t>2</w:t>
            </w:r>
            <w:r w:rsidRPr="00116436">
              <w:t>:</w:t>
            </w:r>
            <w:r>
              <w:t>3</w:t>
            </w:r>
            <w:r w:rsidRPr="00116436">
              <w:t xml:space="preserve">0 </w:t>
            </w:r>
            <w:r>
              <w:t>a</w:t>
            </w:r>
            <w:r w:rsidRPr="00116436">
              <w:t>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D5FDC" w:rsidP="009D5779">
            <w:pPr>
              <w:jc w:val="center"/>
            </w:pPr>
            <w:r>
              <w:t>10:40 – 12:30 p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03AC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F5609" w:rsidP="00E410BB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9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779" w:rsidRPr="009D5779" w:rsidRDefault="00303ACC" w:rsidP="0049575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CF5609" w:rsidP="00E410BB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fice Hours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09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03AC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D5FDC" w:rsidP="009D5779">
            <w:pPr>
              <w:jc w:val="center"/>
            </w:pPr>
            <w:r>
              <w:t>12:30 – 1:4</w:t>
            </w:r>
            <w:r w:rsidR="009D5779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8B5678">
            <w:pPr>
              <w:jc w:val="center"/>
            </w:pPr>
            <w:r w:rsidRPr="00F9700D">
              <w:t>12:</w:t>
            </w:r>
            <w:r w:rsidR="001E3F90">
              <w:t>3</w:t>
            </w:r>
            <w:r w:rsidRPr="00F9700D">
              <w:t>0 – 1:</w:t>
            </w:r>
            <w:r w:rsidR="001E3F90">
              <w:t>5</w:t>
            </w:r>
            <w:r w:rsidRPr="00F9700D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D5FDC" w:rsidP="009D5779">
            <w:pPr>
              <w:jc w:val="center"/>
            </w:pPr>
            <w:r>
              <w:t>12:30 – 1:4</w:t>
            </w:r>
            <w:r w:rsidR="009D5779" w:rsidRPr="00F9700D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8B5678">
            <w:pPr>
              <w:jc w:val="center"/>
            </w:pPr>
            <w:r w:rsidRPr="00F9700D">
              <w:t>12:</w:t>
            </w:r>
            <w:r w:rsidR="001E3F90">
              <w:t>30 – 1:5</w:t>
            </w:r>
            <w:r w:rsidRPr="00F9700D">
              <w:t>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6D5FDC" w:rsidP="009D5779">
            <w:pPr>
              <w:jc w:val="center"/>
            </w:pPr>
            <w:r>
              <w:t>12:30 – 1:4</w:t>
            </w:r>
            <w:r w:rsidR="009D5779" w:rsidRPr="00F9700D">
              <w:t>0 p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03AC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BD0D24" w:rsidP="00E410BB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495B 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4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03AC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BD0D24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495B 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114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303ACC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2:00 – 3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8B5678">
            <w:pPr>
              <w:jc w:val="center"/>
            </w:pPr>
            <w:r w:rsidRPr="007F6336">
              <w:t>2:00 – 3:</w:t>
            </w:r>
            <w:r w:rsidR="001E3F90">
              <w:t>2</w:t>
            </w:r>
            <w:r w:rsidRPr="007F6336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8B5678">
            <w:pPr>
              <w:jc w:val="center"/>
            </w:pPr>
            <w:r w:rsidRPr="007F6336">
              <w:t>2:00 – 3:</w:t>
            </w:r>
            <w:r w:rsidR="001E3F90">
              <w:t>2</w:t>
            </w:r>
            <w:r w:rsidRPr="007F6336">
              <w:t>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7F6336">
              <w:t>2:00 – 3:20 p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" w:name="Text1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E3F90" w:rsidP="00BD0D2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BE</w:t>
            </w:r>
            <w:r w:rsidR="00BD0D24">
              <w:rPr>
                <w:b/>
                <w:sz w:val="18"/>
                <w:szCs w:val="18"/>
              </w:rPr>
              <w:t xml:space="preserve">380A  </w:t>
            </w:r>
            <w:r w:rsidR="00BD0D24">
              <w:rPr>
                <w:rFonts w:cs="Times New Roman"/>
                <w:b/>
                <w:sz w:val="18"/>
                <w:szCs w:val="18"/>
              </w:rPr>
              <w:t>│</w:t>
            </w:r>
            <w:r w:rsidR="00BD0D24">
              <w:rPr>
                <w:b/>
                <w:sz w:val="18"/>
                <w:szCs w:val="18"/>
              </w:rPr>
              <w:t xml:space="preserve"> H215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" w:name="Text2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E3F90" w:rsidP="008B5678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BE</w:t>
            </w:r>
            <w:r w:rsidR="00BD0D24">
              <w:rPr>
                <w:b/>
                <w:sz w:val="18"/>
                <w:szCs w:val="18"/>
              </w:rPr>
              <w:t xml:space="preserve">380A  </w:t>
            </w:r>
            <w:r w:rsidR="00BD0D24">
              <w:rPr>
                <w:rFonts w:cs="Times New Roman"/>
                <w:b/>
                <w:sz w:val="18"/>
                <w:szCs w:val="18"/>
              </w:rPr>
              <w:t>│</w:t>
            </w:r>
            <w:r w:rsidR="00BD0D24">
              <w:rPr>
                <w:b/>
                <w:sz w:val="18"/>
                <w:szCs w:val="18"/>
              </w:rPr>
              <w:t xml:space="preserve"> H215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4" w:name="Text3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D5779" w:rsidRPr="00E410BB" w:rsidRDefault="009D5779" w:rsidP="00E410BB">
            <w:pPr>
              <w:jc w:val="center"/>
            </w:pPr>
            <w:r w:rsidRPr="00E410BB">
              <w:t>3:</w:t>
            </w:r>
            <w:r w:rsidR="00E410BB" w:rsidRPr="00E410BB">
              <w:t>4</w:t>
            </w:r>
            <w:r w:rsidRPr="00E410BB">
              <w:t>0 – 4:</w:t>
            </w:r>
            <w:r w:rsidR="00E410BB" w:rsidRPr="00E410BB">
              <w:t>1</w:t>
            </w:r>
            <w:r w:rsidRPr="00E410BB"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Pr="00E410BB" w:rsidRDefault="009D5779" w:rsidP="00495754">
            <w:pPr>
              <w:jc w:val="center"/>
            </w:pPr>
            <w:r w:rsidRPr="00E410BB"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D5779" w:rsidRPr="00E410BB" w:rsidRDefault="009D5779" w:rsidP="00E410BB">
            <w:pPr>
              <w:jc w:val="center"/>
            </w:pPr>
            <w:r w:rsidRPr="00E410BB">
              <w:t>3:</w:t>
            </w:r>
            <w:r w:rsidR="00E410BB" w:rsidRPr="00E410BB">
              <w:t>4</w:t>
            </w:r>
            <w:r w:rsidRPr="00E410BB">
              <w:t>0 – 4:</w:t>
            </w:r>
            <w:r w:rsidR="00E410BB" w:rsidRPr="00E410BB">
              <w:t>1</w:t>
            </w:r>
            <w:r w:rsidRPr="00E410BB">
              <w:t>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" w:name="Text1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779" w:rsidRPr="00710B6D" w:rsidRDefault="00B23E71" w:rsidP="00495754">
            <w:pPr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6" w:name="Text3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779" w:rsidRPr="009D5779" w:rsidRDefault="00B23E71" w:rsidP="0049575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7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8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9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0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1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2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</w:tr>
      <w:tr w:rsidR="009D5779" w:rsidTr="009A40B1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3" w:name="Text2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4" w:name="Text2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5" w:name="Text3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6" w:name="Text3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7" w:name="Text3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7"/>
          </w:p>
        </w:tc>
      </w:tr>
      <w:tr w:rsidR="009D5779" w:rsidTr="009A40B1">
        <w:trPr>
          <w:trHeight w:val="20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Default="009D5779">
            <w:r>
              <w:t>Notes:</w:t>
            </w:r>
            <w:r w:rsidR="00495754">
              <w:t xml:space="preserve"> </w:t>
            </w:r>
            <w:r w:rsidR="00CF5609" w:rsidRPr="00CF5609">
              <w:rPr>
                <w:b/>
                <w:i/>
              </w:rPr>
              <w:t>Additional office hours by appointment.</w:t>
            </w:r>
          </w:p>
          <w:p w:rsidR="009D5779" w:rsidRDefault="009D5779" w:rsidP="009A40B1">
            <w:bookmarkStart w:id="18" w:name="_GoBack"/>
            <w:bookmarkEnd w:id="18"/>
          </w:p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a3MDeyMDI1MDNS0lEKTi0uzszPAykwrwUAhAbLBiwAAAA="/>
  </w:docVars>
  <w:rsids>
    <w:rsidRoot w:val="009D5779"/>
    <w:rsid w:val="00054AD8"/>
    <w:rsid w:val="001E3F90"/>
    <w:rsid w:val="002147E8"/>
    <w:rsid w:val="002D3A1E"/>
    <w:rsid w:val="00303ACC"/>
    <w:rsid w:val="00495754"/>
    <w:rsid w:val="006D5FDC"/>
    <w:rsid w:val="00701F49"/>
    <w:rsid w:val="00710B6D"/>
    <w:rsid w:val="008B42A8"/>
    <w:rsid w:val="008B5678"/>
    <w:rsid w:val="00971045"/>
    <w:rsid w:val="009A40B1"/>
    <w:rsid w:val="009D5779"/>
    <w:rsid w:val="00AE0EDD"/>
    <w:rsid w:val="00B027E9"/>
    <w:rsid w:val="00B10F8B"/>
    <w:rsid w:val="00B23E71"/>
    <w:rsid w:val="00BD0D24"/>
    <w:rsid w:val="00C04DDD"/>
    <w:rsid w:val="00CF5609"/>
    <w:rsid w:val="00D81877"/>
    <w:rsid w:val="00DC2F0D"/>
    <w:rsid w:val="00E4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DA618D-3A2B-4CD5-B0E6-96FD7C286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13</cp:revision>
  <cp:lastPrinted>2018-08-21T12:52:00Z</cp:lastPrinted>
  <dcterms:created xsi:type="dcterms:W3CDTF">2015-12-15T15:15:00Z</dcterms:created>
  <dcterms:modified xsi:type="dcterms:W3CDTF">2018-08-21T12:52:00Z</dcterms:modified>
</cp:coreProperties>
</file>